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18D932" w14:textId="77777777" w:rsidR="005846B9" w:rsidRDefault="009840FB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84DA68" wp14:editId="62BBBDDE">
                <wp:simplePos x="0" y="0"/>
                <wp:positionH relativeFrom="column">
                  <wp:posOffset>-455295</wp:posOffset>
                </wp:positionH>
                <wp:positionV relativeFrom="paragraph">
                  <wp:posOffset>227330</wp:posOffset>
                </wp:positionV>
                <wp:extent cx="6743700" cy="8481060"/>
                <wp:effectExtent l="0" t="0" r="0" b="0"/>
                <wp:wrapNone/>
                <wp:docPr id="3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48106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5B283C" w:rsidRPr="005B283C" w14:paraId="561B9342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3D0FB2" w14:textId="77777777" w:rsidR="00951829" w:rsidRPr="00190DC0" w:rsidRDefault="00951829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538FFE4C" w14:textId="09BE2A68" w:rsidR="00951829" w:rsidRPr="00190DC0" w:rsidRDefault="00951829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7AED2928" w14:textId="77777777" w:rsidR="00951829" w:rsidRPr="00190DC0" w:rsidRDefault="00951829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7750F018" w14:textId="77777777" w:rsidR="00951829" w:rsidRPr="00190DC0" w:rsidRDefault="00951829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　　　　　　</w:t>
                            </w:r>
                          </w:p>
                          <w:p w14:paraId="7717BFA0" w14:textId="77777777" w:rsidR="00951829" w:rsidRPr="00190DC0" w:rsidRDefault="00951829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="00D74579"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代表</w:t>
                            </w:r>
                            <w:r w:rsidR="001A57D1"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>申請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所属　　　　　　　　　　　　　　　　　　　　　　　　　</w:t>
                            </w:r>
                          </w:p>
                          <w:p w14:paraId="651F6784" w14:textId="77777777" w:rsidR="00951829" w:rsidRPr="00190DC0" w:rsidRDefault="00951829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</w:rPr>
                              <w:t xml:space="preserve">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>職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  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>名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　　　　　　　　　　　　　　　　　　　　　　　　　　　</w:t>
                            </w:r>
                          </w:p>
                          <w:p w14:paraId="00D31FAE" w14:textId="77777777" w:rsidR="00951829" w:rsidRPr="00190DC0" w:rsidRDefault="00951829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ruby>
                                <w:rubyPr>
                                  <w:rubyAlign w:val="distributeSpace"/>
                                  <w:hps w:val="12"/>
                                  <w:hpsRaise w:val="18"/>
                                  <w:hpsBaseText w:val="20"/>
                                  <w:lid w:val="ja-JP"/>
                                </w:rubyPr>
                                <w:rt>
                                  <w:r w:rsidR="00951829" w:rsidRPr="00190DC0">
                                    <w:rPr>
                                      <w:rFonts w:ascii="ＭＳ 明朝" w:hAnsi="ＭＳ 明朝" w:hint="eastAsia"/>
                                      <w:color w:val="000000" w:themeColor="text1"/>
                                      <w:sz w:val="12"/>
                                      <w:u w:val="single"/>
                                    </w:rPr>
                                    <w:t>ふり</w:t>
                                  </w:r>
                                </w:rt>
                                <w:rubyBase>
                                  <w:r w:rsidR="00951829"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  <w:u w:val="single"/>
                                    </w:rPr>
                                    <w:t>氏</w:t>
                                  </w:r>
                                </w:rubyBase>
                              </w:ruby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ruby>
                                <w:rubyPr>
                                  <w:rubyAlign w:val="distributeSpace"/>
                                  <w:hps w:val="12"/>
                                  <w:hpsRaise w:val="18"/>
                                  <w:hpsBaseText w:val="20"/>
                                  <w:lid w:val="ja-JP"/>
                                </w:rubyPr>
                                <w:rt>
                                  <w:r w:rsidR="00951829" w:rsidRPr="00190DC0">
                                    <w:rPr>
                                      <w:rFonts w:ascii="ＭＳ 明朝" w:hAnsi="ＭＳ 明朝" w:hint="eastAsia"/>
                                      <w:color w:val="000000" w:themeColor="text1"/>
                                      <w:sz w:val="12"/>
                                      <w:u w:val="single"/>
                                    </w:rPr>
                                    <w:t>がな</w:t>
                                  </w:r>
                                </w:rt>
                                <w:rubyBase>
                                  <w:r w:rsidR="00951829"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  <w:u w:val="single"/>
                                    </w:rPr>
                                    <w:t>名</w:t>
                                  </w:r>
                                </w:rubyBase>
                              </w:ruby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  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　　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3E72F8D4" w14:textId="77777777" w:rsidR="00951829" w:rsidRPr="00190DC0" w:rsidRDefault="00951829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連絡先　　電話　　　　　　　　　</w:t>
                            </w:r>
                            <w:r w:rsidRPr="00190DC0"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　ＦＡＸ　　　　　　　　　　</w:t>
                            </w:r>
                          </w:p>
                          <w:p w14:paraId="5BC0B3B5" w14:textId="77777777" w:rsidR="00951829" w:rsidRPr="00190DC0" w:rsidRDefault="00951829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 xml:space="preserve">ｅメールアドレス　　　　　　　　　　　　　　　　　　　　　　　</w:t>
                            </w:r>
                          </w:p>
                          <w:p w14:paraId="0ABB1221" w14:textId="77777777" w:rsidR="00951829" w:rsidRPr="00190DC0" w:rsidRDefault="00951829" w:rsidP="006E5156">
                            <w:pPr>
                              <w:spacing w:line="240" w:lineRule="exact"/>
                              <w:ind w:firstLineChars="100" w:firstLine="210"/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45B33AA1" w14:textId="77777777" w:rsidR="00977EAE" w:rsidRPr="00190DC0" w:rsidRDefault="00977EAE" w:rsidP="00977EAE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</w:t>
                            </w:r>
                            <w:r w:rsidR="0044588F"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および本書の記載事項を了解した上で、</w:t>
                            </w:r>
                            <w:r w:rsidR="009840FB"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別紙に記載する研究組織（</w:t>
                            </w:r>
                            <w:r w:rsidR="001E079F"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研究分担組織：次頁参照）が</w:t>
                            </w:r>
                            <w:r w:rsidR="0044588F"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07DD06A3" w14:textId="77777777" w:rsidR="00951829" w:rsidRPr="00190DC0" w:rsidRDefault="00951829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5B283C" w:rsidRPr="005B283C" w14:paraId="0B38C62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5544E04" w14:textId="77777777" w:rsidR="00951829" w:rsidRPr="00190DC0" w:rsidRDefault="009840FB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</w:t>
                                  </w:r>
                                  <w:r w:rsidR="00951829"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4E41CF23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4DB449D4" w14:textId="77777777" w:rsidR="00951829" w:rsidRPr="00190DC0" w:rsidRDefault="009840FB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</w:t>
                                  </w:r>
                                  <w:r w:rsidR="00951829"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研究代表者</w:t>
                                  </w:r>
                                </w:p>
                                <w:p w14:paraId="18813B3C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0CA31E2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57E870B5" w14:textId="77777777" w:rsidR="00951829" w:rsidRPr="00190DC0" w:rsidRDefault="00951829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5B283C" w:rsidRPr="005B283C" w14:paraId="23A2A8D3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1C162C9F" w14:textId="77777777" w:rsidR="00951829" w:rsidRPr="00190DC0" w:rsidRDefault="009840FB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</w:t>
                                  </w:r>
                                  <w:r w:rsidR="00951829"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19BA8590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5B283C" w:rsidRPr="005B283C" w14:paraId="380112F0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32337361" w14:textId="77777777" w:rsidR="00951829" w:rsidRPr="00190DC0" w:rsidRDefault="00A152B6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</w:t>
                                  </w:r>
                                  <w:r w:rsidR="00951829"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7ADE2A13" w14:textId="09A68797" w:rsidR="00951829" w:rsidRPr="00190DC0" w:rsidRDefault="00951829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 w:rsidR="00163D66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 w:rsidR="00163D66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951829" w:rsidRPr="005B283C" w14:paraId="2DADEB84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1C405ABB" w14:textId="77777777" w:rsidR="00951829" w:rsidRPr="00190DC0" w:rsidRDefault="009840FB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</w:t>
                                  </w:r>
                                  <w:r w:rsidR="00951829"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研究代表者</w:t>
                                  </w:r>
                                </w:p>
                                <w:p w14:paraId="6BE56DBB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BAF88CE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782039FF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75DF2D0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3A38BCC0" w14:textId="77777777" w:rsidR="00951829" w:rsidRPr="00190DC0" w:rsidRDefault="00951829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0430F1A9" w14:textId="77777777" w:rsidR="00951829" w:rsidRPr="00190DC0" w:rsidRDefault="00951829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64B3978A" w14:textId="77777777" w:rsidR="00951829" w:rsidRPr="00190DC0" w:rsidRDefault="00951829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210423D0" w14:textId="77777777" w:rsidR="00565E59" w:rsidRPr="00190DC0" w:rsidRDefault="00565E59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36DEA16E" w14:textId="77777777" w:rsidR="00565E59" w:rsidRPr="00190DC0" w:rsidRDefault="00565E59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0F9DB0E5" w14:textId="77777777" w:rsidR="00951829" w:rsidRPr="00190DC0" w:rsidRDefault="00951829" w:rsidP="00951829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2F97F9D7" w14:textId="77777777" w:rsidR="00951829" w:rsidRPr="00190DC0" w:rsidRDefault="00951829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kern w:val="0"/>
                                <w:sz w:val="18"/>
                                <w:szCs w:val="16"/>
                              </w:rPr>
                              <w:t>学生及び労災が適用されない身分の場合、利用までに「学生教育研究災害傷害保険」又は同等以上の傷害保険に加入することを誓約します。</w:t>
                            </w:r>
                          </w:p>
                          <w:p w14:paraId="74586CDE" w14:textId="77777777" w:rsidR="00951829" w:rsidRPr="00190DC0" w:rsidRDefault="00951829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7F557096" w14:textId="77777777" w:rsidR="00951829" w:rsidRPr="00190DC0" w:rsidRDefault="00951829" w:rsidP="009840FB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 w:rsidR="009840FB" w:rsidRPr="00190DC0">
                              <w:rPr>
                                <w:rFonts w:hint="eastAsia"/>
                                <w:color w:val="000000" w:themeColor="text1"/>
                              </w:rPr>
                              <w:t>と申請者を含む研究</w:t>
                            </w:r>
                            <w:r w:rsidR="006229E2" w:rsidRPr="00190DC0">
                              <w:rPr>
                                <w:rFonts w:hint="eastAsia"/>
                                <w:color w:val="000000" w:themeColor="text1"/>
                              </w:rPr>
                              <w:t>分担</w:t>
                            </w:r>
                            <w:r w:rsidR="009840FB" w:rsidRPr="00190DC0">
                              <w:rPr>
                                <w:rFonts w:hint="eastAsia"/>
                                <w:color w:val="000000" w:themeColor="text1"/>
                              </w:rPr>
                              <w:t>組織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が貴研究センターにおいて研究に従事することを承諾します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pacing w:val="3591"/>
                                <w:w w:val="72"/>
                                <w:kern w:val="0"/>
                                <w:fitText w:val="7334" w:id="1925895424"/>
                              </w:rPr>
                              <w:t>。</w:t>
                            </w:r>
                          </w:p>
                          <w:p w14:paraId="0BCD3916" w14:textId="77777777" w:rsidR="00951829" w:rsidRPr="00190DC0" w:rsidRDefault="00951829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5B13A794" w14:textId="524E1C8D" w:rsidR="00951829" w:rsidRPr="00190DC0" w:rsidRDefault="00951829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1C10C783" w14:textId="77777777" w:rsidR="00951829" w:rsidRPr="00190DC0" w:rsidRDefault="00951829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AC2B1E6" w14:textId="77777777" w:rsidR="009840FB" w:rsidRPr="00190DC0" w:rsidRDefault="009840FB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2A2F9F12" w14:textId="77777777" w:rsidR="009840FB" w:rsidRPr="00190DC0" w:rsidRDefault="009840FB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FF63932" w14:textId="77777777" w:rsidR="009840FB" w:rsidRPr="00190DC0" w:rsidRDefault="009840FB" w:rsidP="009840FB">
                            <w:pPr>
                              <w:ind w:firstLineChars="400" w:firstLine="84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</w:p>
                          <w:p w14:paraId="23FD3431" w14:textId="77777777" w:rsidR="00951829" w:rsidRPr="00190DC0" w:rsidRDefault="009840FB" w:rsidP="009840FB">
                            <w:pPr>
                              <w:ind w:firstLineChars="3600" w:firstLine="756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</w:t>
                            </w:r>
                            <w:r w:rsidR="00951829"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FD854E0" wp14:editId="793CCB8C">
                                  <wp:extent cx="708660" cy="708660"/>
                                  <wp:effectExtent l="0" t="0" r="0" b="0"/>
                                  <wp:docPr id="5" name="図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3C80D8C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CBC9437" w14:textId="77777777" w:rsidR="00DD1E30" w:rsidRPr="00190DC0" w:rsidRDefault="00DD1E30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98EF273" w14:textId="77777777" w:rsidR="00DD1E30" w:rsidRPr="00190DC0" w:rsidRDefault="00DD1E30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7F1FB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20AF99C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A169DD4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1A4C8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A0B7389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45C114E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10C291" w14:textId="77777777" w:rsidR="009840FB" w:rsidRPr="00190DC0" w:rsidRDefault="009840FB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4DA68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5.85pt;margin-top:17.9pt;width:531pt;height:667.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" adj="1066,2296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5B283C" w:rsidRPr="005B283C" w14:paraId="561B9342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3D0FB2" w14:textId="77777777" w:rsidR="00951829" w:rsidRPr="00190DC0" w:rsidRDefault="00951829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538FFE4C" w14:textId="09BE2A68" w:rsidR="00951829" w:rsidRPr="00190DC0" w:rsidRDefault="00951829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7AED2928" w14:textId="77777777" w:rsidR="00951829" w:rsidRPr="00190DC0" w:rsidRDefault="00951829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7750F018" w14:textId="77777777" w:rsidR="00951829" w:rsidRPr="00190DC0" w:rsidRDefault="00951829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　　　　　　　　　　　　　　　　　　　　　　　　　　　　</w:t>
                      </w:r>
                    </w:p>
                    <w:p w14:paraId="7717BFA0" w14:textId="77777777" w:rsidR="00951829" w:rsidRPr="00190DC0" w:rsidRDefault="00951829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  <w:r w:rsidR="00D74579"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>代表</w:t>
                      </w:r>
                      <w:r w:rsidR="001A57D1"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>申請者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所属　　　　　　　　　　　　　　　　　　　　　　　　　</w:t>
                      </w:r>
                    </w:p>
                    <w:p w14:paraId="651F6784" w14:textId="77777777" w:rsidR="00951829" w:rsidRPr="00190DC0" w:rsidRDefault="00951829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</w:t>
                      </w:r>
                      <w:r w:rsidRPr="00190DC0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</w:t>
                      </w:r>
                      <w:r w:rsidRPr="00190DC0">
                        <w:rPr>
                          <w:color w:val="000000" w:themeColor="text1"/>
                          <w:sz w:val="20"/>
                        </w:rPr>
                        <w:t xml:space="preserve">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>職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t xml:space="preserve">  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>名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t xml:space="preserve">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　　　　　　　　　　　　　　　　　　　　　　　　　　　</w:t>
                      </w:r>
                    </w:p>
                    <w:p w14:paraId="00D31FAE" w14:textId="77777777" w:rsidR="00951829" w:rsidRPr="00190DC0" w:rsidRDefault="00951829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ruby>
                          <w:rubyPr>
                            <w:rubyAlign w:val="distributeSpace"/>
                            <w:hps w:val="12"/>
                            <w:hpsRaise w:val="18"/>
                            <w:hpsBaseText w:val="20"/>
                            <w:lid w:val="ja-JP"/>
                          </w:rubyPr>
                          <w:rt>
                            <w:r w:rsidR="00951829"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2"/>
                                <w:u w:val="single"/>
                              </w:rPr>
                              <w:t>ふり</w:t>
                            </w:r>
                          </w:rt>
                          <w:rubyBase>
                            <w:r w:rsidR="00951829"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>氏</w:t>
                            </w:r>
                          </w:rubyBase>
                        </w:ruby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　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ruby>
                          <w:rubyPr>
                            <w:rubyAlign w:val="distributeSpace"/>
                            <w:hps w:val="12"/>
                            <w:hpsRaise w:val="18"/>
                            <w:hpsBaseText w:val="20"/>
                            <w:lid w:val="ja-JP"/>
                          </w:rubyPr>
                          <w:rt>
                            <w:r w:rsidR="00951829"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2"/>
                                <w:u w:val="single"/>
                              </w:rPr>
                              <w:t>がな</w:t>
                            </w:r>
                          </w:rt>
                          <w:rubyBase>
                            <w:r w:rsidR="00951829"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  <w:u w:val="single"/>
                              </w:rPr>
                              <w:t>名</w:t>
                            </w:r>
                          </w:rubyBase>
                        </w:ruby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　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t xml:space="preserve"> 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t xml:space="preserve">  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　　　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t xml:space="preserve">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t xml:space="preserve"> </w:t>
                      </w:r>
                    </w:p>
                    <w:p w14:paraId="3E72F8D4" w14:textId="77777777" w:rsidR="00951829" w:rsidRPr="00190DC0" w:rsidRDefault="00951829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連絡先　　電話　　　　　　　　　</w:t>
                      </w:r>
                      <w:r w:rsidRPr="00190DC0">
                        <w:rPr>
                          <w:color w:val="000000" w:themeColor="text1"/>
                          <w:sz w:val="20"/>
                          <w:u w:val="single"/>
                        </w:rPr>
                        <w:t xml:space="preserve">  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　ＦＡＸ　　　　　　　　　　</w:t>
                      </w:r>
                    </w:p>
                    <w:p w14:paraId="5BC0B3B5" w14:textId="77777777" w:rsidR="00951829" w:rsidRPr="00190DC0" w:rsidRDefault="00951829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  <w:u w:val="single"/>
                        </w:rPr>
                        <w:t xml:space="preserve">ｅメールアドレス　　　　　　　　　　　　　　　　　　　　　　　</w:t>
                      </w:r>
                    </w:p>
                    <w:p w14:paraId="0ABB1221" w14:textId="77777777" w:rsidR="00951829" w:rsidRPr="00190DC0" w:rsidRDefault="00951829" w:rsidP="006E5156">
                      <w:pPr>
                        <w:spacing w:line="240" w:lineRule="exact"/>
                        <w:ind w:firstLineChars="100" w:firstLine="210"/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45B33AA1" w14:textId="77777777" w:rsidR="00977EAE" w:rsidRPr="00190DC0" w:rsidRDefault="00977EAE" w:rsidP="00977EAE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</w:t>
                      </w:r>
                      <w:r w:rsidR="0044588F"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および本書の記載事項を了解した上で、</w:t>
                      </w:r>
                      <w:r w:rsidR="009840FB"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別紙に記載する研究組織（</w:t>
                      </w:r>
                      <w:r w:rsidR="001E079F"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研究分担組織：次頁参照）が</w:t>
                      </w:r>
                      <w:r w:rsidR="0044588F"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07DD06A3" w14:textId="77777777" w:rsidR="00951829" w:rsidRPr="00190DC0" w:rsidRDefault="00951829" w:rsidP="006E5156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5B283C" w:rsidRPr="005B283C" w14:paraId="0B38C62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45544E04" w14:textId="77777777" w:rsidR="00951829" w:rsidRPr="00190DC0" w:rsidRDefault="009840FB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</w:t>
                            </w:r>
                            <w:r w:rsidR="00951829"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4E41CF23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4DB449D4" w14:textId="77777777" w:rsidR="00951829" w:rsidRPr="00190DC0" w:rsidRDefault="009840FB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</w:t>
                            </w:r>
                            <w:r w:rsidR="00951829"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研究代表者</w:t>
                            </w:r>
                          </w:p>
                          <w:p w14:paraId="18813B3C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0CA31E2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57E870B5" w14:textId="77777777" w:rsidR="00951829" w:rsidRPr="00190DC0" w:rsidRDefault="00951829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5B283C" w:rsidRPr="005B283C" w14:paraId="23A2A8D3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1C162C9F" w14:textId="77777777" w:rsidR="00951829" w:rsidRPr="00190DC0" w:rsidRDefault="009840FB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</w:t>
                            </w:r>
                            <w:r w:rsidR="00951829"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19BA8590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5B283C" w:rsidRPr="005B283C" w14:paraId="380112F0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32337361" w14:textId="77777777" w:rsidR="00951829" w:rsidRPr="00190DC0" w:rsidRDefault="00A152B6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</w:t>
                            </w:r>
                            <w:r w:rsidR="00951829"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7ADE2A13" w14:textId="09A68797" w:rsidR="00951829" w:rsidRPr="00190DC0" w:rsidRDefault="00951829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 w:rsidR="00163D66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 w:rsidR="00163D66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951829" w:rsidRPr="005B283C" w14:paraId="2DADEB84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1C405ABB" w14:textId="77777777" w:rsidR="00951829" w:rsidRPr="00190DC0" w:rsidRDefault="009840FB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</w:t>
                            </w:r>
                            <w:r w:rsidR="00951829"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研究代表者</w:t>
                            </w:r>
                          </w:p>
                          <w:p w14:paraId="6BE56DBB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BAF88CE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782039FF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075DF2D0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3A38BCC0" w14:textId="77777777" w:rsidR="00951829" w:rsidRPr="00190DC0" w:rsidRDefault="00951829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0430F1A9" w14:textId="77777777" w:rsidR="00951829" w:rsidRPr="00190DC0" w:rsidRDefault="00951829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64B3978A" w14:textId="77777777" w:rsidR="00951829" w:rsidRPr="00190DC0" w:rsidRDefault="00951829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210423D0" w14:textId="77777777" w:rsidR="00565E59" w:rsidRPr="00190DC0" w:rsidRDefault="00565E59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36DEA16E" w14:textId="77777777" w:rsidR="00565E59" w:rsidRPr="00190DC0" w:rsidRDefault="00565E59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0F9DB0E5" w14:textId="77777777" w:rsidR="00951829" w:rsidRPr="00190DC0" w:rsidRDefault="00951829" w:rsidP="00951829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2F97F9D7" w14:textId="77777777" w:rsidR="00951829" w:rsidRPr="00190DC0" w:rsidRDefault="00951829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b/>
                          <w:bCs/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Pr="00190DC0">
                        <w:rPr>
                          <w:rFonts w:ascii="ＭＳ ゴシック" w:eastAsia="ＭＳ ゴシック" w:hAnsi="ＭＳ ゴシック" w:hint="eastAsia"/>
                          <w:color w:val="000000" w:themeColor="text1"/>
                          <w:kern w:val="0"/>
                          <w:sz w:val="18"/>
                          <w:szCs w:val="16"/>
                        </w:rPr>
                        <w:t>学生及び労災が適用されない身分の場合、利用までに「学生教育研究災害傷害保険」又は同等以上の傷害保険に加入することを誓約します。</w:t>
                      </w:r>
                    </w:p>
                    <w:p w14:paraId="74586CDE" w14:textId="77777777" w:rsidR="00951829" w:rsidRPr="00190DC0" w:rsidRDefault="00951829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7F557096" w14:textId="77777777" w:rsidR="00951829" w:rsidRPr="00190DC0" w:rsidRDefault="00951829" w:rsidP="009840FB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 w:rsidR="009840FB" w:rsidRPr="00190DC0">
                        <w:rPr>
                          <w:rFonts w:hint="eastAsia"/>
                          <w:color w:val="000000" w:themeColor="text1"/>
                        </w:rPr>
                        <w:t>と申請者を含む研究</w:t>
                      </w:r>
                      <w:r w:rsidR="006229E2" w:rsidRPr="00190DC0">
                        <w:rPr>
                          <w:rFonts w:hint="eastAsia"/>
                          <w:color w:val="000000" w:themeColor="text1"/>
                        </w:rPr>
                        <w:t>分担</w:t>
                      </w:r>
                      <w:r w:rsidR="009840FB" w:rsidRPr="00190DC0">
                        <w:rPr>
                          <w:rFonts w:hint="eastAsia"/>
                          <w:color w:val="000000" w:themeColor="text1"/>
                        </w:rPr>
                        <w:t>組織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が貴研究センターにおいて研究に従事することを承諾します</w:t>
                      </w:r>
                      <w:r w:rsidRPr="00190DC0">
                        <w:rPr>
                          <w:rFonts w:hint="eastAsia"/>
                          <w:color w:val="000000" w:themeColor="text1"/>
                          <w:spacing w:val="3591"/>
                          <w:w w:val="72"/>
                          <w:kern w:val="0"/>
                          <w:fitText w:val="7334" w:id="1925895424"/>
                        </w:rPr>
                        <w:t>。</w:t>
                      </w:r>
                    </w:p>
                    <w:p w14:paraId="0BCD3916" w14:textId="77777777" w:rsidR="00951829" w:rsidRPr="00190DC0" w:rsidRDefault="00951829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5B13A794" w14:textId="524E1C8D" w:rsidR="00951829" w:rsidRPr="00190DC0" w:rsidRDefault="00951829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1C10C783" w14:textId="77777777" w:rsidR="00951829" w:rsidRPr="00190DC0" w:rsidRDefault="00951829">
                      <w:pPr>
                        <w:rPr>
                          <w:color w:val="000000" w:themeColor="text1"/>
                        </w:rPr>
                      </w:pPr>
                    </w:p>
                    <w:p w14:paraId="4AC2B1E6" w14:textId="77777777" w:rsidR="009840FB" w:rsidRPr="00190DC0" w:rsidRDefault="009840FB">
                      <w:pPr>
                        <w:rPr>
                          <w:color w:val="000000" w:themeColor="text1"/>
                        </w:rPr>
                      </w:pPr>
                    </w:p>
                    <w:p w14:paraId="2A2F9F12" w14:textId="77777777" w:rsidR="009840FB" w:rsidRPr="00190DC0" w:rsidRDefault="009840FB">
                      <w:pPr>
                        <w:rPr>
                          <w:color w:val="000000" w:themeColor="text1"/>
                        </w:rPr>
                      </w:pPr>
                    </w:p>
                    <w:p w14:paraId="7FF63932" w14:textId="77777777" w:rsidR="009840FB" w:rsidRPr="00190DC0" w:rsidRDefault="009840FB" w:rsidP="009840FB">
                      <w:pPr>
                        <w:ind w:firstLineChars="400" w:firstLine="84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</w:p>
                    <w:p w14:paraId="23FD3431" w14:textId="77777777" w:rsidR="00951829" w:rsidRPr="00190DC0" w:rsidRDefault="009840FB" w:rsidP="009840FB">
                      <w:pPr>
                        <w:ind w:firstLineChars="3600" w:firstLine="756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</w:t>
                      </w:r>
                      <w:r w:rsidR="00951829" w:rsidRPr="00190DC0">
                        <w:rPr>
                          <w:rFonts w:hint="eastAsia"/>
                          <w:color w:val="000000" w:themeColor="text1"/>
                        </w:rPr>
                        <w:t xml:space="preserve">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0FD854E0" wp14:editId="793CCB8C">
                            <wp:extent cx="708660" cy="708660"/>
                            <wp:effectExtent l="0" t="0" r="0" b="0"/>
                            <wp:docPr id="5" name="図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3C80D8C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CBC9437" w14:textId="77777777" w:rsidR="00DD1E30" w:rsidRPr="00190DC0" w:rsidRDefault="00DD1E30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98EF273" w14:textId="77777777" w:rsidR="00DD1E30" w:rsidRPr="00190DC0" w:rsidRDefault="00DD1E30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7F1FB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20AF99C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A169DD4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1A4C8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A0B7389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45C114E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10C291" w14:textId="77777777" w:rsidR="009840FB" w:rsidRPr="00190DC0" w:rsidRDefault="009840FB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846B9">
        <w:rPr>
          <w:rFonts w:hint="eastAsia"/>
        </w:rPr>
        <w:t xml:space="preserve">                                                             </w:t>
      </w:r>
      <w:r w:rsidR="005846B9">
        <w:rPr>
          <w:rFonts w:hint="eastAsia"/>
        </w:rPr>
        <w:t xml:space="preserve">　　</w:t>
      </w:r>
    </w:p>
    <w:p w14:paraId="10514416" w14:textId="77777777" w:rsidR="005846B9" w:rsidRDefault="002A54F2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6FD1AD" wp14:editId="77CBC67E">
                <wp:simplePos x="0" y="0"/>
                <wp:positionH relativeFrom="column">
                  <wp:posOffset>1485900</wp:posOffset>
                </wp:positionH>
                <wp:positionV relativeFrom="paragraph">
                  <wp:posOffset>-571500</wp:posOffset>
                </wp:positionV>
                <wp:extent cx="2743200" cy="457200"/>
                <wp:effectExtent l="3810" t="0" r="0" b="4445"/>
                <wp:wrapNone/>
                <wp:docPr id="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927795" w14:textId="77777777" w:rsidR="00951829" w:rsidRDefault="00951829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共同研究承諾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FD1AD" id="Rectangle 60" o:spid="_x0000_s1027" style="position:absolute;left:0;text-align:left;margin-left:117pt;margin-top:-45pt;width:3in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" stroked="f">
                <v:textbox>
                  <w:txbxContent>
                    <w:p w14:paraId="72927795" w14:textId="77777777" w:rsidR="00951829" w:rsidRDefault="00951829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共同研究承諾書</w:t>
                      </w:r>
                    </w:p>
                  </w:txbxContent>
                </v:textbox>
              </v:rect>
            </w:pict>
          </mc:Fallback>
        </mc:AlternateContent>
      </w:r>
    </w:p>
    <w:p w14:paraId="18ADA948" w14:textId="77777777" w:rsidR="005846B9" w:rsidRDefault="005846B9"/>
    <w:p w14:paraId="5943E5DA" w14:textId="77777777" w:rsidR="005846B9" w:rsidRDefault="002A54F2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8AB826" wp14:editId="67C764B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4FB579" w14:textId="77777777" w:rsidR="00951829" w:rsidRPr="000928A5" w:rsidRDefault="00951829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AB826" id="Rectangle 59" o:spid="_x0000_s1028" style="position:absolute;left:0;text-align:left;margin-left:-48.25pt;margin-top:-95.65pt;width:77.2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" stroked="f">
                <v:textbox>
                  <w:txbxContent>
                    <w:p w14:paraId="164FB579" w14:textId="77777777" w:rsidR="00951829" w:rsidRPr="000928A5" w:rsidRDefault="00951829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D5CCF7" w14:textId="77777777" w:rsidR="005846B9" w:rsidRDefault="005846B9"/>
    <w:p w14:paraId="5124E15E" w14:textId="77777777" w:rsidR="005846B9" w:rsidRDefault="005846B9">
      <w:pPr>
        <w:rPr>
          <w:sz w:val="18"/>
        </w:rPr>
      </w:pPr>
    </w:p>
    <w:p w14:paraId="0EE6B17D" w14:textId="77777777" w:rsidR="005846B9" w:rsidRDefault="005846B9">
      <w:pPr>
        <w:rPr>
          <w:sz w:val="18"/>
        </w:rPr>
      </w:pPr>
    </w:p>
    <w:p w14:paraId="4333AFD3" w14:textId="77777777" w:rsidR="005846B9" w:rsidRDefault="005846B9"/>
    <w:p w14:paraId="30ECF9F6" w14:textId="77777777" w:rsidR="005846B9" w:rsidRDefault="005846B9"/>
    <w:p w14:paraId="0E3E10B6" w14:textId="77777777" w:rsidR="005846B9" w:rsidRDefault="005846B9"/>
    <w:p w14:paraId="7E13CE63" w14:textId="77777777" w:rsidR="005846B9" w:rsidRDefault="005846B9">
      <w:pPr>
        <w:rPr>
          <w:sz w:val="20"/>
        </w:rPr>
      </w:pPr>
      <w:r>
        <w:rPr>
          <w:rFonts w:hint="eastAsia"/>
          <w:sz w:val="20"/>
        </w:rPr>
        <w:t>注）</w:t>
      </w:r>
      <w:r w:rsidRPr="000374B2">
        <w:rPr>
          <w:rFonts w:hint="eastAsia"/>
          <w:spacing w:val="2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0374B2">
        <w:rPr>
          <w:rFonts w:hint="eastAsia"/>
          <w:spacing w:val="-28"/>
          <w:w w:val="94"/>
          <w:kern w:val="0"/>
          <w:sz w:val="20"/>
          <w:fitText w:val="5684" w:id="-1537985280"/>
        </w:rPr>
        <w:t>。</w:t>
      </w:r>
    </w:p>
    <w:p w14:paraId="58E1959D" w14:textId="77777777" w:rsidR="005846B9" w:rsidRDefault="005846B9"/>
    <w:p w14:paraId="6135865E" w14:textId="77777777" w:rsidR="001E079F" w:rsidRDefault="001E079F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rFonts w:ascii="ＭＳ ゴシック" w:eastAsia="ＭＳ ゴシック" w:hAnsi="ＭＳ ゴシック" w:cs="Osaka"/>
          <w:color w:val="000000"/>
          <w:szCs w:val="21"/>
        </w:rPr>
        <w:br w:type="page"/>
      </w:r>
      <w:bookmarkStart w:id="0" w:name="_GoBack"/>
      <w:bookmarkEnd w:id="0"/>
    </w:p>
    <w:p w14:paraId="5D70B849" w14:textId="77777777" w:rsidR="005846B9" w:rsidRPr="00250E83" w:rsidRDefault="00DD1E30" w:rsidP="00D94AC1">
      <w:pPr>
        <w:spacing w:line="0" w:lineRule="atLeast"/>
        <w:rPr>
          <w:rFonts w:ascii="ＭＳ ゴシック" w:eastAsia="ＭＳ ゴシック" w:hAnsi="ＭＳ ゴシック" w:cs="Osaka"/>
          <w:color w:val="FF0000"/>
          <w:szCs w:val="21"/>
        </w:rPr>
      </w:pPr>
      <w:r w:rsidRPr="00190DC0">
        <w:rPr>
          <w:rFonts w:ascii="ＭＳ ゴシック" w:eastAsia="ＭＳ ゴシック" w:hAnsi="ＭＳ ゴシック" w:cs="Osaka" w:hint="eastAsia"/>
          <w:color w:val="000000" w:themeColor="text1"/>
          <w:szCs w:val="21"/>
        </w:rPr>
        <w:lastRenderedPageBreak/>
        <w:t>別紙：研究</w:t>
      </w:r>
      <w:r w:rsidR="006229E2" w:rsidRPr="00190DC0">
        <w:rPr>
          <w:rFonts w:ascii="ＭＳ ゴシック" w:eastAsia="ＭＳ ゴシック" w:hAnsi="ＭＳ ゴシック" w:cs="Osaka" w:hint="eastAsia"/>
          <w:color w:val="000000" w:themeColor="text1"/>
          <w:szCs w:val="21"/>
        </w:rPr>
        <w:t>分担</w:t>
      </w:r>
      <w:r w:rsidRPr="00190DC0">
        <w:rPr>
          <w:rFonts w:ascii="ＭＳ ゴシック" w:eastAsia="ＭＳ ゴシック" w:hAnsi="ＭＳ ゴシック" w:cs="Osaka" w:hint="eastAsia"/>
          <w:color w:val="000000" w:themeColor="text1"/>
          <w:szCs w:val="21"/>
        </w:rPr>
        <w:t>組織</w:t>
      </w:r>
      <w:r w:rsidR="006229E2" w:rsidRPr="00190DC0">
        <w:rPr>
          <w:rFonts w:ascii="ＭＳ ゴシック" w:eastAsia="ＭＳ ゴシック" w:hAnsi="ＭＳ ゴシック" w:cs="Osaka" w:hint="eastAsia"/>
          <w:color w:val="000000" w:themeColor="text1"/>
          <w:szCs w:val="21"/>
        </w:rPr>
        <w:t>（申請者の所属と同一機関に所属する</w:t>
      </w:r>
      <w:r w:rsidR="000D750A" w:rsidRPr="00190DC0">
        <w:rPr>
          <w:rFonts w:ascii="ＭＳ ゴシック" w:eastAsia="ＭＳ ゴシック" w:hAnsi="ＭＳ ゴシック" w:cs="Osaka" w:hint="eastAsia"/>
          <w:color w:val="000000" w:themeColor="text1"/>
          <w:szCs w:val="21"/>
        </w:rPr>
        <w:t>研究参加者のみ</w:t>
      </w:r>
      <w:r w:rsidR="006229E2" w:rsidRPr="00190DC0">
        <w:rPr>
          <w:rFonts w:ascii="ＭＳ ゴシック" w:eastAsia="ＭＳ ゴシック" w:hAnsi="ＭＳ ゴシック" w:cs="Osaka" w:hint="eastAsia"/>
          <w:color w:val="000000" w:themeColor="text1"/>
          <w:szCs w:val="21"/>
        </w:rPr>
        <w:t>記載</w:t>
      </w:r>
      <w:r w:rsidR="006229E2" w:rsidRPr="00250E83">
        <w:rPr>
          <w:rFonts w:ascii="ＭＳ ゴシック" w:eastAsia="ＭＳ ゴシック" w:hAnsi="ＭＳ ゴシック" w:cs="Osaka" w:hint="eastAsia"/>
          <w:color w:val="FF0000"/>
          <w:szCs w:val="21"/>
        </w:rPr>
        <w:t>）</w:t>
      </w:r>
    </w:p>
    <w:p w14:paraId="485AB730" w14:textId="77777777" w:rsidR="00A152B6" w:rsidRPr="000D750A" w:rsidRDefault="00A152B6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2065"/>
        <w:gridCol w:w="709"/>
        <w:gridCol w:w="709"/>
        <w:gridCol w:w="708"/>
        <w:gridCol w:w="2127"/>
        <w:gridCol w:w="850"/>
        <w:gridCol w:w="992"/>
      </w:tblGrid>
      <w:tr w:rsidR="00DD1E30" w:rsidRPr="00D46E26" w14:paraId="3DF6F0B7" w14:textId="77777777" w:rsidTr="0055028D">
        <w:trPr>
          <w:trHeight w:val="465"/>
        </w:trPr>
        <w:tc>
          <w:tcPr>
            <w:tcW w:w="9180" w:type="dxa"/>
            <w:gridSpan w:val="8"/>
          </w:tcPr>
          <w:p w14:paraId="5B329124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D46E26">
              <w:rPr>
                <w:rFonts w:ascii="ＭＳ ゴシック" w:eastAsia="ＭＳ ゴシック" w:hAnsi="ＭＳ ゴシック"/>
                <w:sz w:val="18"/>
                <w:szCs w:val="20"/>
              </w:rPr>
              <w:t>）</w:t>
            </w:r>
          </w:p>
        </w:tc>
      </w:tr>
      <w:tr w:rsidR="00DD1E30" w:rsidRPr="00D46E26" w14:paraId="048ED867" w14:textId="77777777" w:rsidTr="0055028D">
        <w:trPr>
          <w:trHeight w:val="2687"/>
        </w:trPr>
        <w:tc>
          <w:tcPr>
            <w:tcW w:w="1020" w:type="dxa"/>
            <w:vAlign w:val="center"/>
          </w:tcPr>
          <w:p w14:paraId="457D5FC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氏名</w:t>
            </w:r>
          </w:p>
        </w:tc>
        <w:tc>
          <w:tcPr>
            <w:tcW w:w="2065" w:type="dxa"/>
            <w:vAlign w:val="center"/>
          </w:tcPr>
          <w:p w14:paraId="75CFC063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所属機関・部局・職</w:t>
            </w:r>
          </w:p>
        </w:tc>
        <w:tc>
          <w:tcPr>
            <w:tcW w:w="709" w:type="dxa"/>
            <w:vAlign w:val="center"/>
          </w:tcPr>
          <w:p w14:paraId="3E147C2B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性別</w:t>
            </w:r>
          </w:p>
          <w:p w14:paraId="32EC4E2C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男</w:t>
            </w:r>
          </w:p>
          <w:p w14:paraId="2E7FAB94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女</w:t>
            </w:r>
          </w:p>
          <w:p w14:paraId="72E60C14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7E6A47C2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  <w:vAlign w:val="center"/>
          </w:tcPr>
          <w:p w14:paraId="4E4FDE47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年齢</w:t>
            </w:r>
          </w:p>
          <w:p w14:paraId="690F2CEC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35歳以下</w:t>
            </w:r>
          </w:p>
          <w:p w14:paraId="063B3F7E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</w:t>
            </w:r>
            <w:r>
              <w:rPr>
                <w:rFonts w:ascii="ＭＳ ゴシック" w:eastAsia="ＭＳ ゴシック" w:hAnsi="ＭＳ ゴシック"/>
                <w:sz w:val="16"/>
                <w:szCs w:val="16"/>
              </w:rPr>
              <w:t>36</w:t>
            </w:r>
            <w:r>
              <w:rPr>
                <w:rFonts w:ascii="ＭＳ ゴシック" w:eastAsia="ＭＳ ゴシック" w:hAnsi="ＭＳ ゴシック" w:hint="eastAsia"/>
                <w:sz w:val="16"/>
                <w:szCs w:val="16"/>
              </w:rPr>
              <w:t>歳</w:t>
            </w: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以上</w:t>
            </w:r>
          </w:p>
          <w:p w14:paraId="29FF6B83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46CC56E8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</w:t>
            </w:r>
            <w:r w:rsidRPr="00D46E26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</w:p>
        </w:tc>
        <w:tc>
          <w:tcPr>
            <w:tcW w:w="708" w:type="dxa"/>
            <w:vAlign w:val="center"/>
          </w:tcPr>
          <w:p w14:paraId="282EE5B6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国籍</w:t>
            </w:r>
          </w:p>
          <w:p w14:paraId="2A2F5262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日本</w:t>
            </w:r>
          </w:p>
          <w:p w14:paraId="74783637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2.それ以外</w:t>
            </w:r>
          </w:p>
          <w:p w14:paraId="42C4DA29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4F22C3E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</w:t>
            </w:r>
            <w:r w:rsidRPr="00D46E26">
              <w:rPr>
                <w:rFonts w:ascii="ＭＳ ゴシック" w:eastAsia="ＭＳ ゴシック" w:hAnsi="ＭＳ ゴシック"/>
                <w:sz w:val="16"/>
                <w:szCs w:val="16"/>
              </w:rPr>
              <w:t>）</w:t>
            </w:r>
          </w:p>
        </w:tc>
        <w:tc>
          <w:tcPr>
            <w:tcW w:w="2127" w:type="dxa"/>
          </w:tcPr>
          <w:p w14:paraId="2997F5BB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所属機関</w:t>
            </w:r>
          </w:p>
          <w:p w14:paraId="45BACB0B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1．生態学研究センター</w:t>
            </w:r>
          </w:p>
          <w:p w14:paraId="2A0C431C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2．京大（1を除く）</w:t>
            </w:r>
          </w:p>
          <w:p w14:paraId="3377420B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 国立大学（2を除く）</w:t>
            </w:r>
          </w:p>
          <w:p w14:paraId="012D74AB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4．公立大学</w:t>
            </w:r>
          </w:p>
          <w:p w14:paraId="47E18156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5．私立大学</w:t>
            </w:r>
          </w:p>
          <w:p w14:paraId="312BA972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6．大学共同利用機関法人</w:t>
            </w:r>
          </w:p>
          <w:p w14:paraId="73103A40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7．独立行政法人等公的研</w:t>
            </w:r>
          </w:p>
          <w:p w14:paraId="5097A029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 xml:space="preserve">　</w:t>
            </w:r>
            <w:r w:rsidRPr="00D46E26">
              <w:rPr>
                <w:rFonts w:ascii="ＭＳ ゴシック" w:eastAsia="ＭＳ ゴシック" w:hAnsi="ＭＳ ゴシック"/>
                <w:sz w:val="16"/>
                <w:szCs w:val="16"/>
              </w:rPr>
              <w:t xml:space="preserve"> </w:t>
            </w: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究機関</w:t>
            </w:r>
          </w:p>
          <w:p w14:paraId="63E828EC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8. 民間企業</w:t>
            </w:r>
          </w:p>
          <w:p w14:paraId="5C76D261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9．外国機関</w:t>
            </w:r>
          </w:p>
          <w:p w14:paraId="5571BB9D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10．その他</w:t>
            </w:r>
          </w:p>
          <w:p w14:paraId="073750DA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850" w:type="dxa"/>
          </w:tcPr>
          <w:p w14:paraId="7025745D" w14:textId="77777777" w:rsidR="00DD1E30" w:rsidRPr="00D46E26" w:rsidRDefault="00DD1E30" w:rsidP="0055028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社会人である場合に記入</w:t>
            </w:r>
          </w:p>
          <w:p w14:paraId="67EE0453" w14:textId="77777777" w:rsidR="00DD1E30" w:rsidRPr="00D46E26" w:rsidRDefault="00DD1E30" w:rsidP="0055028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3128DDC3" w14:textId="77777777" w:rsidR="00DD1E30" w:rsidRPr="00D46E26" w:rsidRDefault="00DD1E30" w:rsidP="0055028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1.常勤</w:t>
            </w:r>
          </w:p>
          <w:p w14:paraId="07D0541D" w14:textId="77777777" w:rsidR="00DD1E30" w:rsidRPr="00D46E26" w:rsidRDefault="00DD1E30" w:rsidP="0055028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2非常勤</w:t>
            </w:r>
          </w:p>
          <w:p w14:paraId="5E37A0F1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17263789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302D5185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  <w:tc>
          <w:tcPr>
            <w:tcW w:w="992" w:type="dxa"/>
          </w:tcPr>
          <w:p w14:paraId="559D317C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学生である場合に記入</w:t>
            </w:r>
          </w:p>
          <w:p w14:paraId="0A80378B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73DF8CA2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1大学院博士課程</w:t>
            </w:r>
          </w:p>
          <w:p w14:paraId="62232B72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2大学院修士課程</w:t>
            </w:r>
          </w:p>
          <w:p w14:paraId="7A469358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3.学部</w:t>
            </w:r>
          </w:p>
          <w:p w14:paraId="008F9C7F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  <w:p w14:paraId="20735BA0" w14:textId="77777777" w:rsidR="00DD1E30" w:rsidRPr="00D46E26" w:rsidRDefault="00DD1E30" w:rsidP="0055028D">
            <w:pPr>
              <w:spacing w:line="0" w:lineRule="atLeast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D46E26">
              <w:rPr>
                <w:rFonts w:ascii="ＭＳ ゴシック" w:eastAsia="ＭＳ ゴシック" w:hAnsi="ＭＳ ゴシック" w:hint="eastAsia"/>
                <w:sz w:val="16"/>
                <w:szCs w:val="16"/>
              </w:rPr>
              <w:t>（数字を〇で囲む）</w:t>
            </w:r>
          </w:p>
        </w:tc>
      </w:tr>
      <w:tr w:rsidR="00DD1E30" w:rsidRPr="00D46E26" w14:paraId="4535888B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7710AD23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55CF055F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20DF418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C59E361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4F74F5F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550C69D5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5844E233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5A6A5DA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6A83987F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31C40900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489A09EF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87BF3DC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26471730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1051653B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1DA54547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685F7B26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32045026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09D92A2B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557E200B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62A0330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6D2054F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32226DE8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6DDF3EB0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874C4E0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22B17E3F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E450B8F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14857802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6B33767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3054413E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B57C02A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073E086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587969A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4D6A72C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9D820B7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736C1599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7DD97A17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5F59AE1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0E782ECD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3A839C7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7BD4FD3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14AC24E7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B105DD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2DEC526D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E22F337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36BA681D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1B2DC0E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454D9A1C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D1DEF40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1070443E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3DF6B7C5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CF4D1B7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71E2875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7B02D536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72F9C511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2838DECD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28C83624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3D1CA7D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4251D4DB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585FBF48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6C3A124F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0ADD42C9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557C3A7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30F06E7C" w14:textId="77777777" w:rsidTr="000D750A">
        <w:trPr>
          <w:trHeight w:val="851"/>
        </w:trPr>
        <w:tc>
          <w:tcPr>
            <w:tcW w:w="1020" w:type="dxa"/>
            <w:vAlign w:val="center"/>
          </w:tcPr>
          <w:p w14:paraId="730A107D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64277A3A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988F5C9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7649FD61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0F8A5885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972978B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C2C964C" w14:textId="77777777" w:rsidR="00DD1E30" w:rsidRPr="00D46E26" w:rsidRDefault="00DD1E30" w:rsidP="0055028D">
            <w:pPr>
              <w:ind w:firstLineChars="50" w:firstLine="90"/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58EC38A" w14:textId="77777777" w:rsidR="00DD1E30" w:rsidRPr="00D46E26" w:rsidRDefault="00DD1E30" w:rsidP="0055028D">
            <w:pPr>
              <w:jc w:val="center"/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  <w:tr w:rsidR="00DD1E30" w:rsidRPr="00D46E26" w14:paraId="0E7FFEFE" w14:textId="77777777" w:rsidTr="00190DC0">
        <w:trPr>
          <w:trHeight w:val="851"/>
        </w:trPr>
        <w:tc>
          <w:tcPr>
            <w:tcW w:w="1020" w:type="dxa"/>
            <w:vAlign w:val="center"/>
          </w:tcPr>
          <w:p w14:paraId="12CB4D5D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2065" w:type="dxa"/>
            <w:vAlign w:val="center"/>
          </w:tcPr>
          <w:p w14:paraId="1C6392BF" w14:textId="77777777" w:rsidR="00DD1E30" w:rsidRPr="00D46E26" w:rsidRDefault="00DD1E30" w:rsidP="0055028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33017870" w14:textId="77777777" w:rsidR="00DD1E30" w:rsidRPr="00D46E26" w:rsidRDefault="00DD1E30" w:rsidP="0055028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sz w:val="18"/>
                <w:szCs w:val="20"/>
              </w:rPr>
            </w:pPr>
            <w:r w:rsidRPr="00D46E26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A762C5D" w14:textId="77777777" w:rsidR="00DD1E30" w:rsidRDefault="00DD1E30" w:rsidP="00190DC0">
            <w:pPr>
              <w:jc w:val="center"/>
            </w:pPr>
            <w:r w:rsidRPr="00886BCF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0290D729" w14:textId="77777777" w:rsidR="00DD1E30" w:rsidRDefault="00DD1E30" w:rsidP="00190DC0">
            <w:pPr>
              <w:jc w:val="center"/>
            </w:pPr>
            <w:r w:rsidRPr="00834950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099AFE8A" w14:textId="77777777" w:rsidR="00DD1E30" w:rsidRDefault="00DD1E30" w:rsidP="00190DC0">
            <w:pPr>
              <w:jc w:val="center"/>
            </w:pPr>
            <w:r w:rsidRPr="004F0E81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A23A1EB" w14:textId="77777777" w:rsidR="00DD1E30" w:rsidRDefault="00DD1E30" w:rsidP="00190DC0">
            <w:pPr>
              <w:jc w:val="center"/>
            </w:pPr>
            <w:r w:rsidRPr="009E47F2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4077E2A" w14:textId="77777777" w:rsidR="00DD1E30" w:rsidRDefault="00DD1E30" w:rsidP="00190DC0">
            <w:pPr>
              <w:jc w:val="center"/>
            </w:pPr>
            <w:r w:rsidRPr="00430E9A">
              <w:rPr>
                <w:rFonts w:ascii="ＭＳ ゴシック" w:eastAsia="ＭＳ ゴシック" w:hAnsi="ＭＳ ゴシック" w:hint="eastAsia"/>
                <w:sz w:val="18"/>
                <w:szCs w:val="20"/>
              </w:rPr>
              <w:t>1  2　3</w:t>
            </w:r>
          </w:p>
        </w:tc>
      </w:tr>
    </w:tbl>
    <w:p w14:paraId="5F661D74" w14:textId="77777777" w:rsidR="00DD1E30" w:rsidRPr="00D94AC1" w:rsidRDefault="00DD1E30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</w:p>
    <w:sectPr w:rsidR="00DD1E30" w:rsidRPr="00D94AC1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63C9C3" w14:textId="77777777" w:rsidR="00483187" w:rsidRDefault="00483187" w:rsidP="001D2CBE">
      <w:r>
        <w:separator/>
      </w:r>
    </w:p>
  </w:endnote>
  <w:endnote w:type="continuationSeparator" w:id="0">
    <w:p w14:paraId="0A37F01C" w14:textId="77777777" w:rsidR="00483187" w:rsidRDefault="00483187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321B3F" w14:textId="77777777" w:rsidR="00483187" w:rsidRDefault="00483187" w:rsidP="001D2CBE">
      <w:r>
        <w:separator/>
      </w:r>
    </w:p>
  </w:footnote>
  <w:footnote w:type="continuationSeparator" w:id="0">
    <w:p w14:paraId="119B1C3B" w14:textId="77777777" w:rsidR="00483187" w:rsidRDefault="00483187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7" w15:restartNumberingAfterBreak="0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Q0NDA0tjC1MLNU0lEKTi0uzszPAykwqgUA3O4M0ywAAAA="/>
  </w:docVars>
  <w:rsids>
    <w:rsidRoot w:val="000E2A4A"/>
    <w:rsid w:val="000245B2"/>
    <w:rsid w:val="000343A2"/>
    <w:rsid w:val="00042339"/>
    <w:rsid w:val="00080A5F"/>
    <w:rsid w:val="000928A5"/>
    <w:rsid w:val="000B62C2"/>
    <w:rsid w:val="000D078E"/>
    <w:rsid w:val="000D750A"/>
    <w:rsid w:val="000E2A4A"/>
    <w:rsid w:val="000E4F93"/>
    <w:rsid w:val="00155A2E"/>
    <w:rsid w:val="00163D66"/>
    <w:rsid w:val="00186950"/>
    <w:rsid w:val="00190DC0"/>
    <w:rsid w:val="001A57D1"/>
    <w:rsid w:val="001D2CBE"/>
    <w:rsid w:val="001E079F"/>
    <w:rsid w:val="0020462A"/>
    <w:rsid w:val="00250E83"/>
    <w:rsid w:val="002A54F2"/>
    <w:rsid w:val="002E170C"/>
    <w:rsid w:val="00333BD4"/>
    <w:rsid w:val="00335E98"/>
    <w:rsid w:val="003705A7"/>
    <w:rsid w:val="003D3715"/>
    <w:rsid w:val="0044588F"/>
    <w:rsid w:val="004636A8"/>
    <w:rsid w:val="00483187"/>
    <w:rsid w:val="00504B5E"/>
    <w:rsid w:val="00565E59"/>
    <w:rsid w:val="005846B9"/>
    <w:rsid w:val="00597E0C"/>
    <w:rsid w:val="005B283C"/>
    <w:rsid w:val="005E0E01"/>
    <w:rsid w:val="005F3F9B"/>
    <w:rsid w:val="00602A4A"/>
    <w:rsid w:val="006229E2"/>
    <w:rsid w:val="00647C28"/>
    <w:rsid w:val="006D3AD3"/>
    <w:rsid w:val="006E5156"/>
    <w:rsid w:val="00705F30"/>
    <w:rsid w:val="007309CE"/>
    <w:rsid w:val="00792B0D"/>
    <w:rsid w:val="007B7150"/>
    <w:rsid w:val="007C593D"/>
    <w:rsid w:val="007F1DD8"/>
    <w:rsid w:val="00874D0D"/>
    <w:rsid w:val="008A5ACF"/>
    <w:rsid w:val="00951829"/>
    <w:rsid w:val="00977EAE"/>
    <w:rsid w:val="009840FB"/>
    <w:rsid w:val="00A152B6"/>
    <w:rsid w:val="00A331EC"/>
    <w:rsid w:val="00C23E2D"/>
    <w:rsid w:val="00C25673"/>
    <w:rsid w:val="00C2665D"/>
    <w:rsid w:val="00C8166B"/>
    <w:rsid w:val="00D229CB"/>
    <w:rsid w:val="00D336A4"/>
    <w:rsid w:val="00D74579"/>
    <w:rsid w:val="00D94AC1"/>
    <w:rsid w:val="00DA6180"/>
    <w:rsid w:val="00DD1E30"/>
    <w:rsid w:val="00E32742"/>
    <w:rsid w:val="00E57D5C"/>
    <w:rsid w:val="00F05A96"/>
    <w:rsid w:val="00F05FF4"/>
    <w:rsid w:val="00F31301"/>
    <w:rsid w:val="00F53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5641641"/>
  <w15:docId w15:val="{93A94A38-94B1-48EF-B095-05355B17B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8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994</CharactersWithSpaces>
  <SharedDoc>false</SharedDoc>
  <HLinks>
    <vt:vector size="6" baseType="variant">
      <vt:variant>
        <vt:i4>2162772</vt:i4>
      </vt:variant>
      <vt:variant>
        <vt:i4>4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USER</cp:lastModifiedBy>
  <cp:revision>2</cp:revision>
  <cp:lastPrinted>2013-12-27T00:47:00Z</cp:lastPrinted>
  <dcterms:created xsi:type="dcterms:W3CDTF">2018-11-16T09:44:00Z</dcterms:created>
  <dcterms:modified xsi:type="dcterms:W3CDTF">2018-11-16T09:44:00Z</dcterms:modified>
</cp:coreProperties>
</file>